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AC7443" w14:textId="740F357C" w:rsidR="0059263E" w:rsidRPr="00C77B6C" w:rsidRDefault="0051217E" w:rsidP="00306A9D">
      <w:pPr>
        <w:jc w:val="center"/>
        <w:rPr>
          <w:b/>
          <w:bCs/>
        </w:rPr>
      </w:pPr>
      <w:r>
        <w:rPr>
          <w:b/>
          <w:bCs/>
        </w:rPr>
        <w:t xml:space="preserve">Project </w:t>
      </w:r>
      <w:r w:rsidR="00C77B6C" w:rsidRPr="0059263E">
        <w:rPr>
          <w:b/>
          <w:bCs/>
        </w:rPr>
        <w:t>Proposal</w:t>
      </w:r>
      <w:r w:rsidR="00C77B6C">
        <w:rPr>
          <w:b/>
          <w:bCs/>
        </w:rPr>
        <w:t xml:space="preserve"> </w:t>
      </w:r>
      <w:r w:rsidR="00C77B6C" w:rsidRPr="00C77B6C">
        <w:t>of</w:t>
      </w:r>
      <w:r w:rsidR="00C77B6C">
        <w:rPr>
          <w:b/>
          <w:bCs/>
        </w:rPr>
        <w:t xml:space="preserve"> </w:t>
      </w:r>
      <w:r w:rsidR="0087507A" w:rsidRPr="0087507A">
        <w:t>CMSC</w:t>
      </w:r>
      <w:r w:rsidR="0087507A">
        <w:t xml:space="preserve"> </w:t>
      </w:r>
      <w:r w:rsidR="0087507A" w:rsidRPr="0087507A">
        <w:t>6950</w:t>
      </w:r>
      <w:r>
        <w:t xml:space="preserve"> (Fall 2023)</w:t>
      </w:r>
    </w:p>
    <w:p w14:paraId="3305E38E" w14:textId="77777777" w:rsidR="00EE1600" w:rsidRDefault="00EE1600" w:rsidP="00306A9D">
      <w:pPr>
        <w:jc w:val="center"/>
        <w:rPr>
          <w:rStyle w:val="Strong"/>
          <w:b w:val="0"/>
          <w:bCs w:val="0"/>
        </w:rPr>
      </w:pPr>
    </w:p>
    <w:p w14:paraId="61BCF466" w14:textId="604E7B88" w:rsidR="0059263E" w:rsidRPr="00DD4989" w:rsidRDefault="00B947C2" w:rsidP="00DD4989">
      <w:pPr>
        <w:jc w:val="center"/>
        <w:rPr>
          <w:b/>
          <w:bCs/>
        </w:rPr>
      </w:pPr>
      <w:r w:rsidRPr="00EE1600">
        <w:rPr>
          <w:b/>
          <w:bCs/>
        </w:rPr>
        <w:t>Mohammadali Mirmojarabian</w:t>
      </w:r>
      <w:r w:rsidR="00891F8A">
        <w:rPr>
          <w:b/>
          <w:bCs/>
        </w:rPr>
        <w:t xml:space="preserve"> </w:t>
      </w:r>
      <w:r w:rsidR="00891F8A" w:rsidRPr="00891F8A">
        <w:t>(</w:t>
      </w:r>
      <w:r w:rsidR="00816C15" w:rsidRPr="0059263E">
        <w:rPr>
          <w:rStyle w:val="Strong"/>
          <w:b w:val="0"/>
          <w:bCs w:val="0"/>
        </w:rPr>
        <w:t>Student #:</w:t>
      </w:r>
      <w:r w:rsidR="00816C15">
        <w:rPr>
          <w:rStyle w:val="Strong"/>
          <w:b w:val="0"/>
          <w:bCs w:val="0"/>
        </w:rPr>
        <w:t xml:space="preserve"> </w:t>
      </w:r>
      <w:r w:rsidR="00816C15" w:rsidRPr="0059263E">
        <w:t>202292543</w:t>
      </w:r>
      <w:r w:rsidR="00891F8A">
        <w:t>)</w:t>
      </w:r>
    </w:p>
    <w:p w14:paraId="0261A79B" w14:textId="16E8F9AF" w:rsidR="00EE4A15" w:rsidRDefault="00EE4A15" w:rsidP="00D6037D">
      <w:pPr>
        <w:jc w:val="center"/>
      </w:pPr>
      <w:r>
        <w:t>--------------------------------------------------------------------------------------------------------------------------------------</w:t>
      </w:r>
    </w:p>
    <w:p w14:paraId="614909A6" w14:textId="7434842F" w:rsidR="00B71615" w:rsidRPr="00B71615" w:rsidRDefault="00B71615" w:rsidP="00EA6006">
      <w:pPr>
        <w:pStyle w:val="Heading2"/>
      </w:pPr>
      <w:r w:rsidRPr="00B71615">
        <w:t>Overview of Dataset</w:t>
      </w:r>
    </w:p>
    <w:p w14:paraId="34F66503" w14:textId="6F41BCD3" w:rsidR="00244C4F" w:rsidRDefault="00244C4F" w:rsidP="00244C4F">
      <w:pPr>
        <w:jc w:val="both"/>
        <w:rPr>
          <w:b/>
          <w:bCs/>
        </w:rPr>
      </w:pPr>
      <w:r w:rsidRPr="00244C4F">
        <w:t xml:space="preserve">I plan to analyze climate data for St. John's, which can be sourced from </w:t>
      </w:r>
      <w:hyperlink r:id="rId5" w:history="1">
        <w:r w:rsidRPr="00244C4F">
          <w:rPr>
            <w:rStyle w:val="Hyperlink"/>
          </w:rPr>
          <w:t>https://stjohns.weatherstats.ca/download.html</w:t>
        </w:r>
      </w:hyperlink>
      <w:r w:rsidRPr="00244C4F">
        <w:t>. I've obtained 600 daily data points covering the period from February 24, 2022, to October 16, 2023. While I currently have 600 data points, I can retrieve additional data if necessary. For this project, we will primarily focus on temperature and wind speed features. If required, we may explore other features from the original dataset, which will be detailed as needed.</w:t>
      </w:r>
    </w:p>
    <w:p w14:paraId="1656EE92" w14:textId="727CB345" w:rsidR="005B3CC3" w:rsidRDefault="005B3CC3" w:rsidP="005B3CC3">
      <w:pPr>
        <w:pStyle w:val="Heading2"/>
      </w:pPr>
      <w:r>
        <w:t>Attributes</w:t>
      </w:r>
    </w:p>
    <w:p w14:paraId="0F5CE658" w14:textId="4DC70CF8" w:rsidR="009D0D3F" w:rsidRDefault="007F7D34" w:rsidP="00971DE7">
      <w:pPr>
        <w:spacing w:after="100"/>
        <w:jc w:val="both"/>
      </w:pPr>
      <w:r>
        <w:rPr>
          <w:rFonts w:ascii="Times New Roman" w:hAnsi="Times New Roman" w:cs="Times New Roman"/>
        </w:rPr>
        <w:t>●</w:t>
      </w:r>
      <w:r w:rsidR="009D0D3F">
        <w:rPr>
          <w:rFonts w:ascii="Lucida Console" w:hAnsi="Lucida Console"/>
        </w:rPr>
        <w:t xml:space="preserve"> </w:t>
      </w:r>
      <w:r w:rsidR="00250A19" w:rsidRPr="007F7D34">
        <w:rPr>
          <w:rFonts w:ascii="Lucida Console" w:hAnsi="Lucida Console"/>
        </w:rPr>
        <w:t>max_temperature</w:t>
      </w:r>
      <w:r w:rsidR="00250A19">
        <w:t xml:space="preserve"> and </w:t>
      </w:r>
      <w:r w:rsidR="00250A19" w:rsidRPr="007F7D34">
        <w:rPr>
          <w:rFonts w:ascii="Lucida Console" w:hAnsi="Lucida Console"/>
        </w:rPr>
        <w:t>min_temperature</w:t>
      </w:r>
      <w:r w:rsidR="00250A19">
        <w:t>: Maximum and Minimum Temperature (°C)</w:t>
      </w:r>
      <w:r>
        <w:t xml:space="preserve">. </w:t>
      </w:r>
      <w:r w:rsidR="00250A19" w:rsidRPr="007F7D34">
        <w:rPr>
          <w:rFonts w:ascii="Lucida Console" w:hAnsi="Lucida Console"/>
        </w:rPr>
        <w:t>avg_temperature</w:t>
      </w:r>
      <w:r w:rsidR="00250A19">
        <w:t xml:space="preserve"> is the average between the daily maximum and minimum temperatures, while</w:t>
      </w:r>
      <w:r>
        <w:t xml:space="preserve"> </w:t>
      </w:r>
      <w:r w:rsidR="00250A19" w:rsidRPr="007F7D34">
        <w:rPr>
          <w:rFonts w:ascii="Lucida Console" w:hAnsi="Lucida Console"/>
        </w:rPr>
        <w:t>avg_hourly_temperature</w:t>
      </w:r>
      <w:r w:rsidR="00250A19">
        <w:t xml:space="preserve"> is the average of all the hourly temperatures within the day.</w:t>
      </w:r>
    </w:p>
    <w:p w14:paraId="22243DDA" w14:textId="77777777" w:rsidR="009D0D3F" w:rsidRDefault="007F7D34" w:rsidP="00971DE7">
      <w:pPr>
        <w:spacing w:after="100"/>
        <w:jc w:val="both"/>
      </w:pPr>
      <w:r>
        <w:t xml:space="preserve">● </w:t>
      </w:r>
      <w:r w:rsidR="00250A19" w:rsidRPr="007F7D34">
        <w:rPr>
          <w:rFonts w:ascii="Lucida Console" w:hAnsi="Lucida Console"/>
        </w:rPr>
        <w:t>max_wind_speed</w:t>
      </w:r>
      <w:r w:rsidR="00250A19">
        <w:t xml:space="preserve"> and </w:t>
      </w:r>
      <w:r w:rsidR="00250A19" w:rsidRPr="007F7D34">
        <w:rPr>
          <w:rFonts w:ascii="Lucida Console" w:hAnsi="Lucida Console"/>
        </w:rPr>
        <w:t>min</w:t>
      </w:r>
      <w:r w:rsidRPr="007F7D34">
        <w:rPr>
          <w:rFonts w:ascii="Lucida Console" w:hAnsi="Lucida Console"/>
        </w:rPr>
        <w:t>_</w:t>
      </w:r>
      <w:r w:rsidR="00250A19" w:rsidRPr="007F7D34">
        <w:rPr>
          <w:rFonts w:ascii="Lucida Console" w:hAnsi="Lucida Console"/>
        </w:rPr>
        <w:t>wind</w:t>
      </w:r>
      <w:r w:rsidRPr="007F7D34">
        <w:rPr>
          <w:rFonts w:ascii="Lucida Console" w:hAnsi="Lucida Console"/>
        </w:rPr>
        <w:t>_</w:t>
      </w:r>
      <w:r w:rsidR="00250A19" w:rsidRPr="007F7D34">
        <w:rPr>
          <w:rFonts w:ascii="Lucida Console" w:hAnsi="Lucida Console"/>
        </w:rPr>
        <w:t>speed</w:t>
      </w:r>
      <w:r w:rsidR="00250A19">
        <w:t>: Maximum and Minimum Wind Speed (km/h)</w:t>
      </w:r>
    </w:p>
    <w:p w14:paraId="29B10030" w14:textId="0CFB5CD0" w:rsidR="00763313" w:rsidRDefault="007F7D34" w:rsidP="007F7D34">
      <w:pPr>
        <w:jc w:val="both"/>
      </w:pPr>
      <w:r>
        <w:t xml:space="preserve">● </w:t>
      </w:r>
      <w:r w:rsidR="00250A19" w:rsidRPr="007F7D34">
        <w:rPr>
          <w:rFonts w:ascii="Lucida Console" w:hAnsi="Lucida Console"/>
        </w:rPr>
        <w:t>precipitation</w:t>
      </w:r>
      <w:r w:rsidR="00250A19">
        <w:t>: Precipitation (mm): The amount of rain/snow/etc received. Snow is melted to create a water equivalent. 1cm snow is approx. 1mm of precipitation, but the exact amount depends on the snow density (e.g., corn snow vs light fluffy snow).</w:t>
      </w:r>
    </w:p>
    <w:p w14:paraId="1D20D41A" w14:textId="78C5506E" w:rsidR="001D1C86" w:rsidRDefault="001D1C86" w:rsidP="001D1C86">
      <w:pPr>
        <w:pStyle w:val="Heading2"/>
      </w:pPr>
      <w:r>
        <w:t>First Plot</w:t>
      </w:r>
    </w:p>
    <w:p w14:paraId="176E62E2" w14:textId="772F53CE" w:rsidR="003B0D37" w:rsidRDefault="00387A9E" w:rsidP="005C4500">
      <w:pPr>
        <w:pStyle w:val="Heading2"/>
        <w:jc w:val="center"/>
      </w:pPr>
      <w:r>
        <w:rPr>
          <w:noProof/>
        </w:rPr>
        <w:drawing>
          <wp:inline distT="0" distB="0" distL="0" distR="0" wp14:anchorId="596B7705" wp14:editId="556E66FF">
            <wp:extent cx="6840220" cy="3420110"/>
            <wp:effectExtent l="19050" t="19050" r="0" b="8890"/>
            <wp:docPr id="2053442164" name="Picture 6"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442164" name="Picture 6" descr="A graph with red and blue lines&#10;&#10;Description automatically generated"/>
                    <pic:cNvPicPr>
                      <a:picLocks noChangeAspect="1" noChangeArrowheads="1"/>
                    </pic:cNvPicPr>
                  </pic:nvPicPr>
                  <pic:blipFill>
                    <a:blip r:embed="rId6">
                      <a:extLst>
                        <a:ext uri="{28A0092B-C50C-407E-A947-70E740481C1C}">
                          <a14:useLocalDpi xmlns:a14="http://schemas.microsoft.com/office/drawing/2010/main"/>
                        </a:ext>
                      </a:extLst>
                    </a:blip>
                    <a:srcRect/>
                    <a:stretch>
                      <a:fillRect/>
                    </a:stretch>
                  </pic:blipFill>
                  <pic:spPr bwMode="auto">
                    <a:xfrm>
                      <a:off x="0" y="0"/>
                      <a:ext cx="6840220" cy="3420110"/>
                    </a:xfrm>
                    <a:prstGeom prst="rect">
                      <a:avLst/>
                    </a:prstGeom>
                    <a:noFill/>
                    <a:ln>
                      <a:solidFill>
                        <a:srgbClr val="002060"/>
                      </a:solidFill>
                    </a:ln>
                  </pic:spPr>
                </pic:pic>
              </a:graphicData>
            </a:graphic>
          </wp:inline>
        </w:drawing>
      </w:r>
    </w:p>
    <w:p w14:paraId="6EC70E68" w14:textId="13AD46E9" w:rsidR="00433664" w:rsidRDefault="00433664" w:rsidP="003E0C99">
      <w:pPr>
        <w:jc w:val="both"/>
        <w:rPr>
          <w:b/>
          <w:bCs/>
        </w:rPr>
      </w:pPr>
      <w:r w:rsidRPr="00433664">
        <w:t>In this time-series plot, we represent daily temperature trends. The blue curve shows minimum temperatures, the red curve indicates maximum temperatures, and the black line within the shaded area represents daily average temperatures. Notably, late July 2022 stands out with a broad range of high temperatures.</w:t>
      </w:r>
      <w:r w:rsidR="009309E0">
        <w:t xml:space="preserve"> We can see other trends from this plot, too.</w:t>
      </w:r>
    </w:p>
    <w:p w14:paraId="6B40B604" w14:textId="2761D221" w:rsidR="00DD7BEB" w:rsidRDefault="00DD7BEB" w:rsidP="00DD7BEB">
      <w:pPr>
        <w:pStyle w:val="Heading2"/>
      </w:pPr>
      <w:r>
        <w:t>Next Steps</w:t>
      </w:r>
    </w:p>
    <w:p w14:paraId="12D2581E" w14:textId="57B4EFED" w:rsidR="00DD7BEB" w:rsidRDefault="00A86A15" w:rsidP="000235D3">
      <w:pPr>
        <w:jc w:val="both"/>
      </w:pPr>
      <w:r w:rsidRPr="00A86A15">
        <w:t>Possible steps to consider include</w:t>
      </w:r>
      <w:r w:rsidR="003E0632" w:rsidRPr="003E0632">
        <w:t>:</w:t>
      </w:r>
      <w:r w:rsidR="003E0632">
        <w:rPr>
          <w:b/>
          <w:bCs/>
        </w:rPr>
        <w:t xml:space="preserve"> </w:t>
      </w:r>
      <w:r w:rsidR="000240AC" w:rsidRPr="00764FAC">
        <w:rPr>
          <w:b/>
          <w:bCs/>
        </w:rPr>
        <w:t>D</w:t>
      </w:r>
      <w:r w:rsidR="000240AC" w:rsidRPr="00DE46CE">
        <w:rPr>
          <w:b/>
          <w:bCs/>
        </w:rPr>
        <w:t>es</w:t>
      </w:r>
      <w:r w:rsidR="000240AC" w:rsidRPr="000240AC">
        <w:t xml:space="preserve">criptive </w:t>
      </w:r>
      <w:r w:rsidR="00C37BEA">
        <w:t>s</w:t>
      </w:r>
      <w:r w:rsidR="000240AC" w:rsidRPr="000240AC">
        <w:t>tatistics</w:t>
      </w:r>
      <w:r w:rsidR="00276AAA">
        <w:t xml:space="preserve">: </w:t>
      </w:r>
      <w:r w:rsidR="00C37BEA">
        <w:t>b</w:t>
      </w:r>
      <w:r w:rsidR="000240AC" w:rsidRPr="000240AC">
        <w:t>asic statistics for variable</w:t>
      </w:r>
      <w:r w:rsidR="00764FAC">
        <w:t>s</w:t>
      </w:r>
      <w:r w:rsidR="000240AC" w:rsidRPr="000240AC">
        <w:t>, such as mean, median, standard deviation (measure of data spread), and quartiles</w:t>
      </w:r>
      <w:r w:rsidR="00764FAC">
        <w:t xml:space="preserve">. </w:t>
      </w:r>
      <w:r w:rsidR="002B715E" w:rsidRPr="002B715E">
        <w:rPr>
          <w:b/>
          <w:bCs/>
        </w:rPr>
        <w:t>E</w:t>
      </w:r>
      <w:r w:rsidR="002B715E" w:rsidRPr="002E70BA">
        <w:rPr>
          <w:b/>
          <w:bCs/>
        </w:rPr>
        <w:t>xt</w:t>
      </w:r>
      <w:r w:rsidR="002B715E" w:rsidRPr="002B715E">
        <w:t xml:space="preserve">reme </w:t>
      </w:r>
      <w:r w:rsidR="0020003E">
        <w:t>v</w:t>
      </w:r>
      <w:r w:rsidR="002B715E" w:rsidRPr="002B715E">
        <w:t xml:space="preserve">alue </w:t>
      </w:r>
      <w:r w:rsidR="0020003E">
        <w:t>a</w:t>
      </w:r>
      <w:r w:rsidR="002B715E" w:rsidRPr="002B715E">
        <w:t xml:space="preserve">nalysis: Identify and analyze extreme values in </w:t>
      </w:r>
      <w:r w:rsidR="00276AAA">
        <w:t>my</w:t>
      </w:r>
      <w:r w:rsidR="002B715E" w:rsidRPr="002B715E">
        <w:t xml:space="preserve"> data. For instance, the days with the highest and lowest temperatures, or those with the highest wind speeds.</w:t>
      </w:r>
      <w:r w:rsidR="007A2EDE">
        <w:t xml:space="preserve"> </w:t>
      </w:r>
      <w:r w:rsidR="007A2EDE" w:rsidRPr="007A2EDE">
        <w:rPr>
          <w:b/>
          <w:bCs/>
        </w:rPr>
        <w:t>T</w:t>
      </w:r>
      <w:r w:rsidR="007A2EDE" w:rsidRPr="00DE46CE">
        <w:rPr>
          <w:b/>
          <w:bCs/>
        </w:rPr>
        <w:t>re</w:t>
      </w:r>
      <w:r w:rsidR="007A2EDE" w:rsidRPr="007A2EDE">
        <w:t>nds and</w:t>
      </w:r>
      <w:r w:rsidR="007A2EDE">
        <w:t xml:space="preserve"> </w:t>
      </w:r>
      <w:r w:rsidR="007A2EDE" w:rsidRPr="007A2EDE">
        <w:t xml:space="preserve">Seasonality: Examine temporal trends in </w:t>
      </w:r>
      <w:r w:rsidR="007A2EDE">
        <w:t>my</w:t>
      </w:r>
      <w:r w:rsidR="007A2EDE" w:rsidRPr="007A2EDE">
        <w:t xml:space="preserve"> time-series data. </w:t>
      </w:r>
      <w:r w:rsidR="007A2EDE">
        <w:t>I c</w:t>
      </w:r>
      <w:r w:rsidR="00884BE0">
        <w:t>ould</w:t>
      </w:r>
      <w:r w:rsidR="007A2EDE" w:rsidRPr="007A2EDE">
        <w:t xml:space="preserve"> calculate moving averages, identify</w:t>
      </w:r>
      <w:r w:rsidR="007A2EDE">
        <w:t xml:space="preserve"> </w:t>
      </w:r>
      <w:r w:rsidR="007A2EDE" w:rsidRPr="007A2EDE">
        <w:t>seasonality, or look for patterns in temperature changes or wind speed variations over time.</w:t>
      </w:r>
      <w:r w:rsidR="00884BE0">
        <w:t xml:space="preserve"> </w:t>
      </w:r>
      <w:r w:rsidR="00884BE0" w:rsidRPr="00884BE0">
        <w:rPr>
          <w:b/>
          <w:bCs/>
        </w:rPr>
        <w:t>C</w:t>
      </w:r>
      <w:r w:rsidR="00884BE0" w:rsidRPr="00DE46CE">
        <w:rPr>
          <w:b/>
          <w:bCs/>
        </w:rPr>
        <w:t>or</w:t>
      </w:r>
      <w:r w:rsidR="00884BE0" w:rsidRPr="00884BE0">
        <w:t xml:space="preserve">relation </w:t>
      </w:r>
      <w:r w:rsidR="006C44D3">
        <w:t>a</w:t>
      </w:r>
      <w:r w:rsidR="00884BE0" w:rsidRPr="00884BE0">
        <w:t xml:space="preserve">nalysis: Explore relationships between different variables. For example, </w:t>
      </w:r>
      <w:r w:rsidR="00884BE0">
        <w:t>I</w:t>
      </w:r>
      <w:r w:rsidR="00884BE0" w:rsidRPr="00884BE0">
        <w:t xml:space="preserve"> could investigate whether wind speed is correlated with temperature.</w:t>
      </w:r>
      <w:r w:rsidR="008E7473">
        <w:t xml:space="preserve"> </w:t>
      </w:r>
      <w:r w:rsidR="00C14895">
        <w:t xml:space="preserve">Use </w:t>
      </w:r>
      <w:r w:rsidR="006C44D3">
        <w:t>c</w:t>
      </w:r>
      <w:r w:rsidR="00C14895" w:rsidRPr="00C14895">
        <w:t xml:space="preserve">orrelation </w:t>
      </w:r>
      <w:r w:rsidR="006C44D3">
        <w:t>m</w:t>
      </w:r>
      <w:r w:rsidR="00C14895" w:rsidRPr="00C14895">
        <w:t xml:space="preserve">atrix </w:t>
      </w:r>
      <w:r w:rsidR="00C14895">
        <w:t xml:space="preserve">and </w:t>
      </w:r>
      <w:r w:rsidR="00C14895" w:rsidRPr="00C14895">
        <w:t>heatmap</w:t>
      </w:r>
      <w:r w:rsidR="00C14895">
        <w:t xml:space="preserve">. </w:t>
      </w:r>
      <w:r w:rsidR="008E7473" w:rsidRPr="008E7473">
        <w:rPr>
          <w:b/>
          <w:bCs/>
        </w:rPr>
        <w:t>V</w:t>
      </w:r>
      <w:r w:rsidR="008E7473" w:rsidRPr="00DE46CE">
        <w:rPr>
          <w:b/>
          <w:bCs/>
        </w:rPr>
        <w:t>is</w:t>
      </w:r>
      <w:r w:rsidR="008E7473" w:rsidRPr="008E7473">
        <w:t xml:space="preserve">ualization: </w:t>
      </w:r>
      <w:r w:rsidR="008E7473">
        <w:t xml:space="preserve">I </w:t>
      </w:r>
      <w:r w:rsidR="008E7473" w:rsidRPr="008E7473">
        <w:t xml:space="preserve">plan to use visualization techniques to complement </w:t>
      </w:r>
      <w:r w:rsidR="008E7473">
        <w:t>my</w:t>
      </w:r>
      <w:r w:rsidR="008E7473" w:rsidRPr="008E7473">
        <w:t xml:space="preserve"> statistical analysis</w:t>
      </w:r>
      <w:r w:rsidR="008B170D">
        <w:t xml:space="preserve"> and data distribution assessments</w:t>
      </w:r>
      <w:r w:rsidR="008E7473" w:rsidRPr="008E7473">
        <w:t>. For example</w:t>
      </w:r>
      <w:r w:rsidR="008B170D">
        <w:t>, c</w:t>
      </w:r>
      <w:r w:rsidR="008E7473" w:rsidRPr="008E7473">
        <w:t xml:space="preserve">reate time series plots, </w:t>
      </w:r>
      <w:r w:rsidR="00BA43F0">
        <w:t>h</w:t>
      </w:r>
      <w:r w:rsidR="00BA43F0" w:rsidRPr="00BA43F0">
        <w:t>istograms</w:t>
      </w:r>
      <w:r w:rsidR="00BA43F0">
        <w:t xml:space="preserve">, </w:t>
      </w:r>
      <w:r w:rsidR="008E7473" w:rsidRPr="008E7473">
        <w:t>scatter plots</w:t>
      </w:r>
      <w:r w:rsidR="000D020A">
        <w:t xml:space="preserve"> and regression</w:t>
      </w:r>
      <w:r w:rsidR="00EA6006">
        <w:t xml:space="preserve"> plots</w:t>
      </w:r>
      <w:r w:rsidR="00C37BEA">
        <w:t xml:space="preserve"> (analysis)</w:t>
      </w:r>
      <w:r w:rsidR="000D020A">
        <w:t xml:space="preserve">, </w:t>
      </w:r>
      <w:r w:rsidR="008E7473" w:rsidRPr="008E7473">
        <w:t xml:space="preserve">box </w:t>
      </w:r>
      <w:r w:rsidR="00A51810">
        <w:t xml:space="preserve">or </w:t>
      </w:r>
      <w:r w:rsidR="00A51810" w:rsidRPr="00A51810">
        <w:t xml:space="preserve">violin </w:t>
      </w:r>
      <w:r w:rsidR="008E7473" w:rsidRPr="008E7473">
        <w:t xml:space="preserve">plots to help convey the patterns and outliers in </w:t>
      </w:r>
      <w:r w:rsidR="008E7473">
        <w:t>my</w:t>
      </w:r>
      <w:r w:rsidR="008E7473" w:rsidRPr="008E7473">
        <w:t xml:space="preserve"> data.</w:t>
      </w:r>
      <w:r w:rsidR="0045774C">
        <w:t xml:space="preserve"> </w:t>
      </w:r>
      <w:r w:rsidR="00BA43F0">
        <w:t xml:space="preserve">For outliers, we can use </w:t>
      </w:r>
      <w:r w:rsidR="00BA43F0" w:rsidRPr="00BA43F0">
        <w:t xml:space="preserve">Interquartile Range </w:t>
      </w:r>
      <w:r w:rsidR="00BA43F0">
        <w:t xml:space="preserve">method and </w:t>
      </w:r>
      <w:r w:rsidR="00BA43F0" w:rsidRPr="00BA43F0">
        <w:t>Standard Deviation</w:t>
      </w:r>
      <w:r w:rsidR="00BA43F0">
        <w:t xml:space="preserve"> method.</w:t>
      </w:r>
      <w:r w:rsidR="00BA43F0" w:rsidRPr="00BA43F0">
        <w:t xml:space="preserve"> </w:t>
      </w:r>
      <w:r w:rsidR="0045774C" w:rsidRPr="0045774C">
        <w:rPr>
          <w:b/>
          <w:bCs/>
        </w:rPr>
        <w:t>C</w:t>
      </w:r>
      <w:r w:rsidR="0045774C" w:rsidRPr="00DE46CE">
        <w:rPr>
          <w:b/>
          <w:bCs/>
        </w:rPr>
        <w:t>om</w:t>
      </w:r>
      <w:r w:rsidR="0045774C" w:rsidRPr="0045774C">
        <w:t>pare extreme events to historical averages to determine the extent to which they deviate from what is considered typical for a particular time.</w:t>
      </w:r>
      <w:r w:rsidR="00700F83">
        <w:t xml:space="preserve"> </w:t>
      </w:r>
      <w:r w:rsidR="00C14895">
        <w:t xml:space="preserve">I can access </w:t>
      </w:r>
      <w:r w:rsidR="00900875">
        <w:t>30</w:t>
      </w:r>
      <w:r w:rsidR="00900875">
        <w:t>-</w:t>
      </w:r>
      <w:r w:rsidR="00900875">
        <w:t>year</w:t>
      </w:r>
      <w:r w:rsidR="00900875">
        <w:t xml:space="preserve"> </w:t>
      </w:r>
      <w:r w:rsidR="00C14895">
        <w:t xml:space="preserve">historical data for my dataset through the data source. </w:t>
      </w:r>
      <w:r w:rsidR="00700F83">
        <w:t>I</w:t>
      </w:r>
      <w:r w:rsidR="00700F83" w:rsidRPr="00700F83">
        <w:t xml:space="preserve"> </w:t>
      </w:r>
      <w:r w:rsidR="009309E0">
        <w:t>may want to</w:t>
      </w:r>
      <w:r w:rsidR="00700F83" w:rsidRPr="00700F83">
        <w:t xml:space="preserve"> calculate how many days had temperatures above or below a certain threshold compared to historical averages.</w:t>
      </w:r>
      <w:r w:rsidR="00700F83">
        <w:t xml:space="preserve"> </w:t>
      </w:r>
      <w:r w:rsidR="00874CA8" w:rsidRPr="00874CA8">
        <w:rPr>
          <w:b/>
          <w:bCs/>
        </w:rPr>
        <w:t>Tes</w:t>
      </w:r>
      <w:r w:rsidR="00874CA8" w:rsidRPr="00874CA8">
        <w:t>t whether there's a statistically significant difference in temperature between different months</w:t>
      </w:r>
      <w:r w:rsidR="00874CA8">
        <w:t xml:space="preserve">, or </w:t>
      </w:r>
      <w:r w:rsidR="00133F17">
        <w:t>test</w:t>
      </w:r>
      <w:r w:rsidR="00874CA8">
        <w:t xml:space="preserve"> </w:t>
      </w:r>
      <w:r w:rsidR="00BE7320">
        <w:t xml:space="preserve">other </w:t>
      </w:r>
      <w:r w:rsidR="00BE7320" w:rsidRPr="00BE7320">
        <w:t>hypothes</w:t>
      </w:r>
      <w:r w:rsidR="00133F17">
        <w:t>es</w:t>
      </w:r>
      <w:r w:rsidR="00874CA8">
        <w:t xml:space="preserve">. </w:t>
      </w:r>
      <w:r w:rsidR="00700F83" w:rsidRPr="00700F83">
        <w:rPr>
          <w:b/>
          <w:bCs/>
        </w:rPr>
        <w:t>T</w:t>
      </w:r>
      <w:r w:rsidR="00700F83" w:rsidRPr="00DE46CE">
        <w:rPr>
          <w:b/>
          <w:bCs/>
        </w:rPr>
        <w:t>ry</w:t>
      </w:r>
      <w:r w:rsidR="00700F83" w:rsidRPr="00700F83">
        <w:t xml:space="preserve"> different thresholds or criteria for what </w:t>
      </w:r>
      <w:r w:rsidR="00700F83">
        <w:t>I</w:t>
      </w:r>
      <w:r w:rsidR="00700F83" w:rsidRPr="00700F83">
        <w:t xml:space="preserve"> consider extreme temperature events. For example, </w:t>
      </w:r>
      <w:r w:rsidR="00700F83">
        <w:t>I</w:t>
      </w:r>
      <w:r w:rsidR="00700F83" w:rsidRPr="00700F83">
        <w:t xml:space="preserve"> might initially define an extreme temperature day as one with temperatures more than 5 degrees Celsius above the historical average. Then, </w:t>
      </w:r>
      <w:r w:rsidR="00700F83">
        <w:t>I</w:t>
      </w:r>
      <w:r w:rsidR="00700F83" w:rsidRPr="00700F83">
        <w:t xml:space="preserve"> could explore how </w:t>
      </w:r>
      <w:r w:rsidR="00F56C54">
        <w:t>my</w:t>
      </w:r>
      <w:r w:rsidR="00700F83" w:rsidRPr="00700F83">
        <w:t xml:space="preserve"> results change when </w:t>
      </w:r>
      <w:r w:rsidR="00F56C54">
        <w:t>I</w:t>
      </w:r>
      <w:r w:rsidR="00700F83" w:rsidRPr="00700F83">
        <w:t xml:space="preserve"> use a threshold of 10 degrees Celsius or when </w:t>
      </w:r>
      <w:r w:rsidR="00F56C54">
        <w:t>I</w:t>
      </w:r>
      <w:r w:rsidR="00700F83" w:rsidRPr="00700F83">
        <w:t xml:space="preserve"> consider both high and low temperature extremes.</w:t>
      </w:r>
      <w:r w:rsidR="00CA6E11">
        <w:t xml:space="preserve"> </w:t>
      </w:r>
      <w:r w:rsidR="000235D3" w:rsidRPr="000235D3">
        <w:rPr>
          <w:b/>
          <w:bCs/>
        </w:rPr>
        <w:t>F</w:t>
      </w:r>
      <w:r w:rsidR="000235D3" w:rsidRPr="00DE46CE">
        <w:rPr>
          <w:b/>
          <w:bCs/>
        </w:rPr>
        <w:t>ut</w:t>
      </w:r>
      <w:r w:rsidR="000235D3" w:rsidRPr="000235D3">
        <w:t xml:space="preserve">ure </w:t>
      </w:r>
      <w:r w:rsidR="000235D3">
        <w:t>f</w:t>
      </w:r>
      <w:r w:rsidR="000235D3" w:rsidRPr="000235D3">
        <w:t>orecasting: Consider forecasting future trends and compare them with new data available from the data source.</w:t>
      </w:r>
      <w:r w:rsidR="0052093A" w:rsidRPr="0052093A">
        <w:t xml:space="preserve"> </w:t>
      </w:r>
      <w:r w:rsidR="009309E0">
        <w:t>I may want to use s</w:t>
      </w:r>
      <w:r w:rsidR="0052093A" w:rsidRPr="0052093A">
        <w:t>ome common models includ</w:t>
      </w:r>
      <w:r w:rsidR="009309E0">
        <w:t>ing</w:t>
      </w:r>
      <w:r w:rsidR="0052093A" w:rsidRPr="0052093A">
        <w:t xml:space="preserve"> ARIMA (AutoRegressive Integrated Moving Average), Exponential Smoothing, or machine learning methods like LSTM (Long Short-Term Memory) for </w:t>
      </w:r>
      <w:r w:rsidR="009309E0">
        <w:t>f</w:t>
      </w:r>
      <w:r w:rsidR="009309E0" w:rsidRPr="000235D3">
        <w:t>orecasting</w:t>
      </w:r>
      <w:r w:rsidR="0052093A" w:rsidRPr="0052093A">
        <w:t>.</w:t>
      </w:r>
    </w:p>
    <w:sectPr w:rsidR="00DD7BEB" w:rsidSect="0027183E">
      <w:pgSz w:w="14288" w:h="20208" w:code="9"/>
      <w:pgMar w:top="567" w:right="567" w:bottom="567" w:left="567" w:header="720" w:footer="720" w:gutter="0"/>
      <w:cols w:space="720"/>
      <w:docGrid w:linePitch="544"/>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eXGyreTermesX-Regular">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0C3DEF"/>
    <w:multiLevelType w:val="hybridMultilevel"/>
    <w:tmpl w:val="9ABCB6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2840E63"/>
    <w:multiLevelType w:val="hybridMultilevel"/>
    <w:tmpl w:val="16CA8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9805F9F"/>
    <w:multiLevelType w:val="hybridMultilevel"/>
    <w:tmpl w:val="E3BADA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52150E6"/>
    <w:multiLevelType w:val="hybridMultilevel"/>
    <w:tmpl w:val="2EDAAE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C4650FC"/>
    <w:multiLevelType w:val="hybridMultilevel"/>
    <w:tmpl w:val="12AE0E6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3356711">
    <w:abstractNumId w:val="3"/>
  </w:num>
  <w:num w:numId="2" w16cid:durableId="1486121719">
    <w:abstractNumId w:val="2"/>
  </w:num>
  <w:num w:numId="3" w16cid:durableId="2108652556">
    <w:abstractNumId w:val="0"/>
  </w:num>
  <w:num w:numId="4" w16cid:durableId="2018119680">
    <w:abstractNumId w:val="4"/>
  </w:num>
  <w:num w:numId="5" w16cid:durableId="2246070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I0sDSzMDO1NDO2NLRU0lEKTi0uzszPAykwrQUAsQhtaywAAAA="/>
  </w:docVars>
  <w:rsids>
    <w:rsidRoot w:val="00ED238F"/>
    <w:rsid w:val="000158AD"/>
    <w:rsid w:val="00016782"/>
    <w:rsid w:val="000224A2"/>
    <w:rsid w:val="000235D3"/>
    <w:rsid w:val="000240AC"/>
    <w:rsid w:val="000502A5"/>
    <w:rsid w:val="0007523B"/>
    <w:rsid w:val="0007752A"/>
    <w:rsid w:val="00081571"/>
    <w:rsid w:val="000866AB"/>
    <w:rsid w:val="00097A04"/>
    <w:rsid w:val="000A46CA"/>
    <w:rsid w:val="000C355A"/>
    <w:rsid w:val="000C3BF7"/>
    <w:rsid w:val="000D020A"/>
    <w:rsid w:val="000D2AE3"/>
    <w:rsid w:val="000F12F8"/>
    <w:rsid w:val="00116902"/>
    <w:rsid w:val="00124C1E"/>
    <w:rsid w:val="00133F17"/>
    <w:rsid w:val="00134637"/>
    <w:rsid w:val="001379EC"/>
    <w:rsid w:val="00145B6A"/>
    <w:rsid w:val="0016100D"/>
    <w:rsid w:val="001851B7"/>
    <w:rsid w:val="0019013D"/>
    <w:rsid w:val="001A2538"/>
    <w:rsid w:val="001C4C3A"/>
    <w:rsid w:val="001C6F26"/>
    <w:rsid w:val="001D0735"/>
    <w:rsid w:val="001D1C86"/>
    <w:rsid w:val="001D4C47"/>
    <w:rsid w:val="001E6540"/>
    <w:rsid w:val="0020003E"/>
    <w:rsid w:val="00211D00"/>
    <w:rsid w:val="00212680"/>
    <w:rsid w:val="00244C4F"/>
    <w:rsid w:val="00250A19"/>
    <w:rsid w:val="00257EBF"/>
    <w:rsid w:val="00262294"/>
    <w:rsid w:val="0027183E"/>
    <w:rsid w:val="00276AAA"/>
    <w:rsid w:val="002A332F"/>
    <w:rsid w:val="002A60F7"/>
    <w:rsid w:val="002B715E"/>
    <w:rsid w:val="002C059D"/>
    <w:rsid w:val="002E70BA"/>
    <w:rsid w:val="002F1B78"/>
    <w:rsid w:val="00306A9D"/>
    <w:rsid w:val="003126CB"/>
    <w:rsid w:val="00316921"/>
    <w:rsid w:val="00322B60"/>
    <w:rsid w:val="003468FB"/>
    <w:rsid w:val="003530E6"/>
    <w:rsid w:val="0036180B"/>
    <w:rsid w:val="00387A9E"/>
    <w:rsid w:val="003928E1"/>
    <w:rsid w:val="00397471"/>
    <w:rsid w:val="003B0D37"/>
    <w:rsid w:val="003B52A8"/>
    <w:rsid w:val="003B7176"/>
    <w:rsid w:val="003C331B"/>
    <w:rsid w:val="003E0632"/>
    <w:rsid w:val="003E0C99"/>
    <w:rsid w:val="003E1CA1"/>
    <w:rsid w:val="003F7B1F"/>
    <w:rsid w:val="003F7B81"/>
    <w:rsid w:val="004058B9"/>
    <w:rsid w:val="00433664"/>
    <w:rsid w:val="00436AF7"/>
    <w:rsid w:val="00447AE0"/>
    <w:rsid w:val="0045774C"/>
    <w:rsid w:val="00460335"/>
    <w:rsid w:val="00462CC6"/>
    <w:rsid w:val="00467EC0"/>
    <w:rsid w:val="00485E9C"/>
    <w:rsid w:val="00496CDC"/>
    <w:rsid w:val="004A2094"/>
    <w:rsid w:val="004B1284"/>
    <w:rsid w:val="004B1DDA"/>
    <w:rsid w:val="004D1F27"/>
    <w:rsid w:val="004D6119"/>
    <w:rsid w:val="004E1D4F"/>
    <w:rsid w:val="004E7B8B"/>
    <w:rsid w:val="004F2DA7"/>
    <w:rsid w:val="004F63B5"/>
    <w:rsid w:val="0051217E"/>
    <w:rsid w:val="0052093A"/>
    <w:rsid w:val="00537771"/>
    <w:rsid w:val="0055253D"/>
    <w:rsid w:val="0055392A"/>
    <w:rsid w:val="0057092E"/>
    <w:rsid w:val="0059263E"/>
    <w:rsid w:val="005A1A9A"/>
    <w:rsid w:val="005B3CC3"/>
    <w:rsid w:val="005C4500"/>
    <w:rsid w:val="005D54C2"/>
    <w:rsid w:val="00604EBD"/>
    <w:rsid w:val="00610D72"/>
    <w:rsid w:val="00625E6C"/>
    <w:rsid w:val="00645830"/>
    <w:rsid w:val="0064777D"/>
    <w:rsid w:val="00676750"/>
    <w:rsid w:val="006B7DD8"/>
    <w:rsid w:val="006C44D3"/>
    <w:rsid w:val="006C6B84"/>
    <w:rsid w:val="006E2E0F"/>
    <w:rsid w:val="006E41B4"/>
    <w:rsid w:val="006E655A"/>
    <w:rsid w:val="006E77B5"/>
    <w:rsid w:val="006F6315"/>
    <w:rsid w:val="00700F83"/>
    <w:rsid w:val="007031CB"/>
    <w:rsid w:val="00703C13"/>
    <w:rsid w:val="00721A4A"/>
    <w:rsid w:val="00723FD9"/>
    <w:rsid w:val="00733448"/>
    <w:rsid w:val="00753630"/>
    <w:rsid w:val="00756540"/>
    <w:rsid w:val="00763313"/>
    <w:rsid w:val="00764FAC"/>
    <w:rsid w:val="00767F07"/>
    <w:rsid w:val="0079481A"/>
    <w:rsid w:val="007A0164"/>
    <w:rsid w:val="007A2EDE"/>
    <w:rsid w:val="007B7243"/>
    <w:rsid w:val="007C4E7F"/>
    <w:rsid w:val="007D7693"/>
    <w:rsid w:val="007F7D34"/>
    <w:rsid w:val="00816C15"/>
    <w:rsid w:val="008172FD"/>
    <w:rsid w:val="008449AC"/>
    <w:rsid w:val="00861963"/>
    <w:rsid w:val="00866169"/>
    <w:rsid w:val="00870DB4"/>
    <w:rsid w:val="0087459C"/>
    <w:rsid w:val="00874A8C"/>
    <w:rsid w:val="00874CA8"/>
    <w:rsid w:val="0087507A"/>
    <w:rsid w:val="008764CC"/>
    <w:rsid w:val="00884BE0"/>
    <w:rsid w:val="00890F24"/>
    <w:rsid w:val="00891F8A"/>
    <w:rsid w:val="00893701"/>
    <w:rsid w:val="008A0D60"/>
    <w:rsid w:val="008B016B"/>
    <w:rsid w:val="008B170D"/>
    <w:rsid w:val="008B54C0"/>
    <w:rsid w:val="008D3C4A"/>
    <w:rsid w:val="008E7473"/>
    <w:rsid w:val="00900875"/>
    <w:rsid w:val="00905CD1"/>
    <w:rsid w:val="00911445"/>
    <w:rsid w:val="00912D13"/>
    <w:rsid w:val="009240E4"/>
    <w:rsid w:val="00926BDE"/>
    <w:rsid w:val="009309E0"/>
    <w:rsid w:val="00941F60"/>
    <w:rsid w:val="00953BAC"/>
    <w:rsid w:val="00955463"/>
    <w:rsid w:val="00971DE7"/>
    <w:rsid w:val="0097636C"/>
    <w:rsid w:val="009A1CD1"/>
    <w:rsid w:val="009B4DC8"/>
    <w:rsid w:val="009D0D3F"/>
    <w:rsid w:val="009F5B17"/>
    <w:rsid w:val="009F723E"/>
    <w:rsid w:val="00A01D4D"/>
    <w:rsid w:val="00A05071"/>
    <w:rsid w:val="00A074D5"/>
    <w:rsid w:val="00A0794C"/>
    <w:rsid w:val="00A156B3"/>
    <w:rsid w:val="00A15763"/>
    <w:rsid w:val="00A206B4"/>
    <w:rsid w:val="00A27F92"/>
    <w:rsid w:val="00A51810"/>
    <w:rsid w:val="00A53B60"/>
    <w:rsid w:val="00A6668C"/>
    <w:rsid w:val="00A86A15"/>
    <w:rsid w:val="00AA40A9"/>
    <w:rsid w:val="00AA65A3"/>
    <w:rsid w:val="00AC6478"/>
    <w:rsid w:val="00AD2069"/>
    <w:rsid w:val="00AE1975"/>
    <w:rsid w:val="00AF3934"/>
    <w:rsid w:val="00B04549"/>
    <w:rsid w:val="00B25C44"/>
    <w:rsid w:val="00B27818"/>
    <w:rsid w:val="00B27A86"/>
    <w:rsid w:val="00B407AE"/>
    <w:rsid w:val="00B70491"/>
    <w:rsid w:val="00B71615"/>
    <w:rsid w:val="00B947C2"/>
    <w:rsid w:val="00B96B82"/>
    <w:rsid w:val="00BA3318"/>
    <w:rsid w:val="00BA43F0"/>
    <w:rsid w:val="00BB3804"/>
    <w:rsid w:val="00BE713F"/>
    <w:rsid w:val="00BE7320"/>
    <w:rsid w:val="00BE7E8A"/>
    <w:rsid w:val="00C1458B"/>
    <w:rsid w:val="00C14895"/>
    <w:rsid w:val="00C15280"/>
    <w:rsid w:val="00C219A7"/>
    <w:rsid w:val="00C225ED"/>
    <w:rsid w:val="00C3062D"/>
    <w:rsid w:val="00C37BEA"/>
    <w:rsid w:val="00C5540D"/>
    <w:rsid w:val="00C55456"/>
    <w:rsid w:val="00C71ACD"/>
    <w:rsid w:val="00C76325"/>
    <w:rsid w:val="00C77B6C"/>
    <w:rsid w:val="00C82C11"/>
    <w:rsid w:val="00CA6E11"/>
    <w:rsid w:val="00CB3B01"/>
    <w:rsid w:val="00CC0E8D"/>
    <w:rsid w:val="00CC13C3"/>
    <w:rsid w:val="00D02275"/>
    <w:rsid w:val="00D31A8F"/>
    <w:rsid w:val="00D41E0C"/>
    <w:rsid w:val="00D45BCC"/>
    <w:rsid w:val="00D51930"/>
    <w:rsid w:val="00D53982"/>
    <w:rsid w:val="00D55F49"/>
    <w:rsid w:val="00D6037D"/>
    <w:rsid w:val="00D61C81"/>
    <w:rsid w:val="00D64E96"/>
    <w:rsid w:val="00D928D9"/>
    <w:rsid w:val="00D93019"/>
    <w:rsid w:val="00DA2913"/>
    <w:rsid w:val="00DB66E2"/>
    <w:rsid w:val="00DD099C"/>
    <w:rsid w:val="00DD4989"/>
    <w:rsid w:val="00DD7BEB"/>
    <w:rsid w:val="00DD7FD7"/>
    <w:rsid w:val="00DE46CE"/>
    <w:rsid w:val="00DE5DE2"/>
    <w:rsid w:val="00DE69C5"/>
    <w:rsid w:val="00DF141B"/>
    <w:rsid w:val="00E00FC4"/>
    <w:rsid w:val="00E03670"/>
    <w:rsid w:val="00E215A5"/>
    <w:rsid w:val="00E22E22"/>
    <w:rsid w:val="00E35EE0"/>
    <w:rsid w:val="00E7151E"/>
    <w:rsid w:val="00E86982"/>
    <w:rsid w:val="00E9759B"/>
    <w:rsid w:val="00EA3EFF"/>
    <w:rsid w:val="00EA6006"/>
    <w:rsid w:val="00ED238F"/>
    <w:rsid w:val="00EE1600"/>
    <w:rsid w:val="00EE4A15"/>
    <w:rsid w:val="00F00068"/>
    <w:rsid w:val="00F01C65"/>
    <w:rsid w:val="00F04D5C"/>
    <w:rsid w:val="00F172E8"/>
    <w:rsid w:val="00F31555"/>
    <w:rsid w:val="00F56C54"/>
    <w:rsid w:val="00F626B9"/>
    <w:rsid w:val="00F7271D"/>
    <w:rsid w:val="00F9658E"/>
    <w:rsid w:val="00FB238E"/>
    <w:rsid w:val="00FB70D3"/>
    <w:rsid w:val="00FC2C2A"/>
    <w:rsid w:val="00FC398A"/>
    <w:rsid w:val="00FC3A92"/>
    <w:rsid w:val="00FE193B"/>
    <w:rsid w:val="00FE607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3FBB2E0"/>
  <w14:defaultImageDpi w14:val="32767"/>
  <w15:chartTrackingRefBased/>
  <w15:docId w15:val="{0EE100BA-36A0-4818-84AF-C46C3ED12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bidi/>
        <w:spacing w:after="160" w:line="259" w:lineRule="auto"/>
        <w:ind w:left="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7E8A"/>
    <w:pPr>
      <w:autoSpaceDE w:val="0"/>
      <w:autoSpaceDN w:val="0"/>
      <w:bidi w:val="0"/>
      <w:adjustRightInd w:val="0"/>
      <w:spacing w:after="0" w:line="240" w:lineRule="auto"/>
      <w:ind w:left="0"/>
    </w:pPr>
    <w:rPr>
      <w:rFonts w:asciiTheme="majorBidi" w:eastAsia="TeXGyreTermesX-Regular" w:hAnsiTheme="majorBidi" w:cstheme="majorBidi"/>
      <w:kern w:val="0"/>
      <w:sz w:val="24"/>
      <w:szCs w:val="24"/>
    </w:rPr>
  </w:style>
  <w:style w:type="paragraph" w:styleId="Heading1">
    <w:name w:val="heading 1"/>
    <w:basedOn w:val="Normal"/>
    <w:link w:val="Heading1Char"/>
    <w:uiPriority w:val="9"/>
    <w:qFormat/>
    <w:rsid w:val="00E7151E"/>
    <w:pPr>
      <w:autoSpaceDE/>
      <w:autoSpaceDN/>
      <w:adjustRightInd/>
      <w:spacing w:before="100" w:beforeAutospacing="1" w:after="100" w:afterAutospacing="1"/>
      <w:outlineLvl w:val="0"/>
    </w:pPr>
    <w:rPr>
      <w:rFonts w:ascii="Times New Roman" w:eastAsia="Times New Roman" w:hAnsi="Times New Roman" w:cs="Times New Roman"/>
      <w:b/>
      <w:bCs/>
      <w:kern w:val="36"/>
      <w:sz w:val="29"/>
      <w:szCs w:val="48"/>
    </w:rPr>
  </w:style>
  <w:style w:type="paragraph" w:styleId="Heading2">
    <w:name w:val="heading 2"/>
    <w:basedOn w:val="Normal"/>
    <w:link w:val="Heading2Char"/>
    <w:uiPriority w:val="9"/>
    <w:qFormat/>
    <w:rsid w:val="00E7151E"/>
    <w:pPr>
      <w:autoSpaceDE/>
      <w:autoSpaceDN/>
      <w:adjustRightInd/>
      <w:spacing w:before="100" w:beforeAutospacing="1" w:after="100" w:afterAutospacing="1"/>
      <w:outlineLvl w:val="1"/>
    </w:pPr>
    <w:rPr>
      <w:rFonts w:ascii="Times New Roman" w:eastAsia="Times New Roman" w:hAnsi="Times New Roman" w:cs="Times New Roman"/>
      <w:b/>
      <w:bCs/>
      <w:sz w:val="26"/>
      <w:szCs w:val="36"/>
    </w:rPr>
  </w:style>
  <w:style w:type="paragraph" w:styleId="Heading3">
    <w:name w:val="heading 3"/>
    <w:basedOn w:val="Normal"/>
    <w:next w:val="Normal"/>
    <w:link w:val="Heading3Char"/>
    <w:uiPriority w:val="9"/>
    <w:semiHidden/>
    <w:unhideWhenUsed/>
    <w:qFormat/>
    <w:rsid w:val="00DF141B"/>
    <w:pPr>
      <w:keepNext/>
      <w:keepLines/>
      <w:spacing w:before="40"/>
      <w:outlineLvl w:val="2"/>
    </w:pPr>
    <w:rPr>
      <w:rFonts w:asciiTheme="majorHAnsi" w:eastAsiaTheme="majorEastAsia" w:hAnsiTheme="majorHAns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6AF7"/>
    <w:pPr>
      <w:ind w:left="720"/>
      <w:contextualSpacing/>
    </w:pPr>
  </w:style>
  <w:style w:type="character" w:customStyle="1" w:styleId="Heading1Char">
    <w:name w:val="Heading 1 Char"/>
    <w:basedOn w:val="DefaultParagraphFont"/>
    <w:link w:val="Heading1"/>
    <w:uiPriority w:val="9"/>
    <w:rsid w:val="00E7151E"/>
    <w:rPr>
      <w:rFonts w:ascii="Times New Roman" w:eastAsia="Times New Roman" w:hAnsi="Times New Roman" w:cs="Times New Roman"/>
      <w:b/>
      <w:bCs/>
      <w:kern w:val="36"/>
      <w:sz w:val="29"/>
      <w:szCs w:val="48"/>
    </w:rPr>
  </w:style>
  <w:style w:type="character" w:customStyle="1" w:styleId="Heading2Char">
    <w:name w:val="Heading 2 Char"/>
    <w:basedOn w:val="DefaultParagraphFont"/>
    <w:link w:val="Heading2"/>
    <w:uiPriority w:val="9"/>
    <w:rsid w:val="00E7151E"/>
    <w:rPr>
      <w:rFonts w:ascii="Times New Roman" w:eastAsia="Times New Roman" w:hAnsi="Times New Roman" w:cs="Times New Roman"/>
      <w:b/>
      <w:bCs/>
      <w:kern w:val="0"/>
      <w:sz w:val="26"/>
      <w:szCs w:val="36"/>
    </w:rPr>
  </w:style>
  <w:style w:type="character" w:styleId="Strong">
    <w:name w:val="Strong"/>
    <w:basedOn w:val="DefaultParagraphFont"/>
    <w:uiPriority w:val="22"/>
    <w:qFormat/>
    <w:rsid w:val="00B947C2"/>
    <w:rPr>
      <w:b/>
      <w:bCs/>
    </w:rPr>
  </w:style>
  <w:style w:type="character" w:styleId="Hyperlink">
    <w:name w:val="Hyperlink"/>
    <w:basedOn w:val="DefaultParagraphFont"/>
    <w:uiPriority w:val="99"/>
    <w:unhideWhenUsed/>
    <w:rsid w:val="00B947C2"/>
    <w:rPr>
      <w:color w:val="0000FF"/>
      <w:u w:val="single"/>
    </w:rPr>
  </w:style>
  <w:style w:type="paragraph" w:styleId="Title">
    <w:name w:val="Title"/>
    <w:basedOn w:val="Normal"/>
    <w:next w:val="Normal"/>
    <w:link w:val="TitleChar"/>
    <w:uiPriority w:val="10"/>
    <w:qFormat/>
    <w:rsid w:val="00816C15"/>
    <w:pPr>
      <w:contextualSpacing/>
      <w:jc w:val="center"/>
    </w:pPr>
    <w:rPr>
      <w:rFonts w:eastAsiaTheme="majorEastAsia"/>
      <w:spacing w:val="-10"/>
      <w:kern w:val="28"/>
      <w:sz w:val="32"/>
      <w:szCs w:val="56"/>
    </w:rPr>
  </w:style>
  <w:style w:type="character" w:customStyle="1" w:styleId="TitleChar">
    <w:name w:val="Title Char"/>
    <w:basedOn w:val="DefaultParagraphFont"/>
    <w:link w:val="Title"/>
    <w:uiPriority w:val="10"/>
    <w:rsid w:val="00816C15"/>
    <w:rPr>
      <w:rFonts w:asciiTheme="majorBidi" w:eastAsiaTheme="majorEastAsia" w:hAnsiTheme="majorBidi" w:cstheme="majorBidi"/>
      <w:spacing w:val="-10"/>
      <w:kern w:val="28"/>
      <w:sz w:val="32"/>
      <w:szCs w:val="56"/>
    </w:rPr>
  </w:style>
  <w:style w:type="character" w:customStyle="1" w:styleId="Heading3Char">
    <w:name w:val="Heading 3 Char"/>
    <w:basedOn w:val="DefaultParagraphFont"/>
    <w:link w:val="Heading3"/>
    <w:uiPriority w:val="9"/>
    <w:semiHidden/>
    <w:rsid w:val="00DF141B"/>
    <w:rPr>
      <w:rFonts w:asciiTheme="majorHAnsi" w:eastAsiaTheme="majorEastAsia" w:hAnsiTheme="majorHAnsi" w:cstheme="majorBidi"/>
      <w:color w:val="1F3763" w:themeColor="accent1" w:themeShade="7F"/>
      <w:kern w:val="0"/>
      <w:sz w:val="24"/>
      <w:szCs w:val="24"/>
    </w:rPr>
  </w:style>
  <w:style w:type="character" w:customStyle="1" w:styleId="hscoswrapper">
    <w:name w:val="hs_cos_wrapper"/>
    <w:basedOn w:val="DefaultParagraphFont"/>
    <w:rsid w:val="00941F60"/>
  </w:style>
  <w:style w:type="character" w:styleId="UnresolvedMention">
    <w:name w:val="Unresolved Mention"/>
    <w:basedOn w:val="DefaultParagraphFont"/>
    <w:uiPriority w:val="99"/>
    <w:semiHidden/>
    <w:unhideWhenUsed/>
    <w:rsid w:val="00250A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93281">
      <w:bodyDiv w:val="1"/>
      <w:marLeft w:val="0"/>
      <w:marRight w:val="0"/>
      <w:marTop w:val="0"/>
      <w:marBottom w:val="0"/>
      <w:divBdr>
        <w:top w:val="none" w:sz="0" w:space="0" w:color="auto"/>
        <w:left w:val="none" w:sz="0" w:space="0" w:color="auto"/>
        <w:bottom w:val="none" w:sz="0" w:space="0" w:color="auto"/>
        <w:right w:val="none" w:sz="0" w:space="0" w:color="auto"/>
      </w:divBdr>
    </w:div>
    <w:div w:id="214657691">
      <w:bodyDiv w:val="1"/>
      <w:marLeft w:val="0"/>
      <w:marRight w:val="0"/>
      <w:marTop w:val="0"/>
      <w:marBottom w:val="0"/>
      <w:divBdr>
        <w:top w:val="none" w:sz="0" w:space="0" w:color="auto"/>
        <w:left w:val="none" w:sz="0" w:space="0" w:color="auto"/>
        <w:bottom w:val="none" w:sz="0" w:space="0" w:color="auto"/>
        <w:right w:val="none" w:sz="0" w:space="0" w:color="auto"/>
      </w:divBdr>
    </w:div>
    <w:div w:id="1672030452">
      <w:bodyDiv w:val="1"/>
      <w:marLeft w:val="0"/>
      <w:marRight w:val="0"/>
      <w:marTop w:val="0"/>
      <w:marBottom w:val="0"/>
      <w:divBdr>
        <w:top w:val="none" w:sz="0" w:space="0" w:color="auto"/>
        <w:left w:val="none" w:sz="0" w:space="0" w:color="auto"/>
        <w:bottom w:val="none" w:sz="0" w:space="0" w:color="auto"/>
        <w:right w:val="none" w:sz="0" w:space="0" w:color="auto"/>
      </w:divBdr>
    </w:div>
    <w:div w:id="1748646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stjohns.weatherstats.ca/download.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83</TotalTime>
  <Pages>1</Pages>
  <Words>608</Words>
  <Characters>346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ali mir</dc:creator>
  <cp:keywords/>
  <dc:description/>
  <cp:lastModifiedBy>Ali Mir</cp:lastModifiedBy>
  <cp:revision>218</cp:revision>
  <cp:lastPrinted>2023-10-18T03:31:00Z</cp:lastPrinted>
  <dcterms:created xsi:type="dcterms:W3CDTF">2023-03-01T02:01:00Z</dcterms:created>
  <dcterms:modified xsi:type="dcterms:W3CDTF">2023-10-18T16:41:00Z</dcterms:modified>
</cp:coreProperties>
</file>